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3402c6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bc8b0da-605e-4e65-b7b6-c09a0235442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4T13:27:53Z</dcterms:created>
  <dcterms:modified xsi:type="dcterms:W3CDTF">2023-07-24T13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